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0C25DD" w14:textId="1CF85912" w:rsidR="004004F0" w:rsidRPr="00B51CDF" w:rsidRDefault="2B38D5EC" w:rsidP="00AB0421">
      <w:pPr>
        <w:pStyle w:val="BodyTextIndent"/>
        <w:spacing w:before="0" w:beforeAutospacing="0" w:after="0" w:afterAutospacing="0"/>
        <w:rPr>
          <w:rFonts w:ascii="Arial" w:hAnsi="Arial" w:cs="Arial"/>
        </w:rPr>
      </w:pPr>
      <w:r w:rsidRPr="00B51CDF">
        <w:rPr>
          <w:rFonts w:ascii="Arial" w:hAnsi="Arial" w:cs="Arial"/>
        </w:rPr>
        <w:t>The American Rocketry Challenge</w:t>
      </w:r>
    </w:p>
    <w:p w14:paraId="3276E744" w14:textId="60DBC358" w:rsidR="004004F0" w:rsidRPr="00B51CDF" w:rsidRDefault="00B51CDF" w:rsidP="00AB0421">
      <w:pPr>
        <w:pStyle w:val="BodyTextIndent"/>
        <w:spacing w:before="0" w:beforeAutospacing="0" w:after="0" w:afterAutospacing="0"/>
        <w:rPr>
          <w:rFonts w:ascii="Arial" w:hAnsi="Arial" w:cs="Arial"/>
        </w:rPr>
      </w:pPr>
      <w:r w:rsidRPr="00B51CDF">
        <w:rPr>
          <w:rFonts w:ascii="Arial" w:hAnsi="Arial" w:cs="Arial"/>
        </w:rPr>
        <w:t xml:space="preserve">2020 </w:t>
      </w:r>
      <w:r w:rsidR="2B38D5EC" w:rsidRPr="00B51CDF">
        <w:rPr>
          <w:rFonts w:ascii="Arial" w:hAnsi="Arial" w:cs="Arial"/>
        </w:rPr>
        <w:t xml:space="preserve">Marketing Competition </w:t>
      </w:r>
    </w:p>
    <w:p w14:paraId="3ACF35E9" w14:textId="1BF29A6C" w:rsidR="00B51CDF" w:rsidRPr="00AB0421" w:rsidRDefault="00B51CDF" w:rsidP="00AB0421">
      <w:pPr>
        <w:pStyle w:val="BodyTextIndent"/>
        <w:spacing w:before="0" w:beforeAutospacing="0" w:after="0" w:afterAutospacing="0"/>
        <w:rPr>
          <w:rFonts w:ascii="Arial" w:hAnsi="Arial" w:cs="Arial"/>
        </w:rPr>
      </w:pPr>
      <w:r w:rsidRPr="00AB0421">
        <w:rPr>
          <w:rFonts w:ascii="Arial" w:hAnsi="Arial" w:cs="Arial"/>
        </w:rPr>
        <w:t>Bonus Point Activities</w:t>
      </w:r>
      <w:r w:rsidR="004947AD">
        <w:rPr>
          <w:rFonts w:ascii="Arial" w:hAnsi="Arial" w:cs="Arial"/>
        </w:rPr>
        <w:t xml:space="preserve"> </w:t>
      </w:r>
      <w:r w:rsidR="004947AD" w:rsidRPr="00B51CDF">
        <w:rPr>
          <w:rFonts w:ascii="Arial" w:hAnsi="Arial" w:cs="Arial"/>
        </w:rPr>
        <w:t>Form</w:t>
      </w:r>
    </w:p>
    <w:p w14:paraId="672A6659" w14:textId="77777777" w:rsidR="00D960C1" w:rsidRPr="00B51CDF" w:rsidRDefault="00D960C1" w:rsidP="00D960C1">
      <w:pPr>
        <w:pStyle w:val="BodyTextIndent"/>
        <w:spacing w:before="0" w:beforeAutospacing="0" w:after="0" w:afterAutospacing="0"/>
        <w:jc w:val="center"/>
        <w:rPr>
          <w:rFonts w:ascii="Arial" w:hAnsi="Arial" w:cs="Arial"/>
        </w:rPr>
      </w:pPr>
    </w:p>
    <w:p w14:paraId="5911A935" w14:textId="75EA8A3F" w:rsidR="004004F0" w:rsidRPr="00AB0421" w:rsidRDefault="001E37ED" w:rsidP="004004F0">
      <w:pPr>
        <w:rPr>
          <w:rFonts w:ascii="Arial" w:hAnsi="Arial" w:cs="Arial"/>
          <w:bCs/>
          <w:szCs w:val="24"/>
        </w:rPr>
      </w:pPr>
      <w:r w:rsidRPr="00AB0421">
        <w:rPr>
          <w:rFonts w:ascii="Arial" w:hAnsi="Arial" w:cs="Arial"/>
          <w:bCs/>
          <w:szCs w:val="24"/>
        </w:rPr>
        <w:t>Team N</w:t>
      </w:r>
      <w:r w:rsidR="004004F0" w:rsidRPr="00AB0421">
        <w:rPr>
          <w:rFonts w:ascii="Arial" w:hAnsi="Arial" w:cs="Arial"/>
          <w:bCs/>
          <w:szCs w:val="24"/>
        </w:rPr>
        <w:t>umber</w:t>
      </w:r>
      <w:r w:rsidR="003F1279" w:rsidRPr="00AB0421">
        <w:rPr>
          <w:rFonts w:ascii="Arial" w:hAnsi="Arial" w:cs="Arial"/>
          <w:bCs/>
          <w:szCs w:val="24"/>
        </w:rPr>
        <w:t>:</w:t>
      </w:r>
      <w:r w:rsidR="00B51CDF" w:rsidRPr="00AB0421">
        <w:rPr>
          <w:rFonts w:ascii="Arial" w:hAnsi="Arial" w:cs="Arial"/>
          <w:bCs/>
          <w:szCs w:val="24"/>
        </w:rPr>
        <w:t xml:space="preserve"> ____</w:t>
      </w:r>
      <w:r w:rsidR="003F1279" w:rsidRPr="00AB0421">
        <w:rPr>
          <w:rFonts w:ascii="Arial" w:hAnsi="Arial" w:cs="Arial"/>
          <w:bCs/>
          <w:szCs w:val="24"/>
        </w:rPr>
        <w:t xml:space="preserve">_______________ </w:t>
      </w:r>
    </w:p>
    <w:p w14:paraId="0A37501D" w14:textId="3554961A" w:rsidR="004004F0" w:rsidRDefault="00AB0421" w:rsidP="004004F0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chool/Organization: ___________________</w:t>
      </w:r>
    </w:p>
    <w:p w14:paraId="090F223D" w14:textId="3D90CA2C" w:rsidR="00AB0421" w:rsidRDefault="00AB0421" w:rsidP="004004F0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Date: ________________</w:t>
      </w:r>
    </w:p>
    <w:p w14:paraId="2EC1DCC4" w14:textId="77777777" w:rsidR="00AB0421" w:rsidRPr="00AB0421" w:rsidRDefault="00AB0421" w:rsidP="004004F0">
      <w:pPr>
        <w:rPr>
          <w:rFonts w:ascii="Arial" w:hAnsi="Arial" w:cs="Arial"/>
          <w:szCs w:val="24"/>
        </w:rPr>
      </w:pPr>
    </w:p>
    <w:p w14:paraId="41AC9EDE" w14:textId="77777777" w:rsidR="00CE321E" w:rsidRDefault="00AB0421" w:rsidP="004004F0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Bonus points can be in one of three categories:</w:t>
      </w:r>
    </w:p>
    <w:p w14:paraId="066A4FDF" w14:textId="01B82C58" w:rsidR="00CE321E" w:rsidRDefault="00AB0421" w:rsidP="004004F0">
      <w:pPr>
        <w:rPr>
          <w:rFonts w:ascii="Arial" w:hAnsi="Arial" w:cs="Arial"/>
          <w:szCs w:val="24"/>
        </w:rPr>
      </w:pPr>
      <w:r w:rsidRPr="009401B0">
        <w:rPr>
          <w:rFonts w:ascii="Arial" w:hAnsi="Arial" w:cs="Arial"/>
          <w:b/>
          <w:bCs/>
          <w:szCs w:val="24"/>
        </w:rPr>
        <w:t>Engaging the Media (10 Points Each)</w:t>
      </w:r>
      <w:r>
        <w:rPr>
          <w:rFonts w:ascii="Arial" w:hAnsi="Arial" w:cs="Arial"/>
          <w:szCs w:val="24"/>
        </w:rPr>
        <w:t xml:space="preserve"> </w:t>
      </w:r>
      <w:r w:rsidR="007F0AA2">
        <w:rPr>
          <w:rFonts w:ascii="Arial" w:hAnsi="Arial" w:cs="Arial"/>
          <w:szCs w:val="24"/>
        </w:rPr>
        <w:t>– Activities such as your team being featured in your local newspaper or TV station</w:t>
      </w:r>
    </w:p>
    <w:p w14:paraId="488D0C30" w14:textId="6325FC49" w:rsidR="00CE321E" w:rsidRDefault="00AB0421" w:rsidP="004004F0">
      <w:pPr>
        <w:rPr>
          <w:rFonts w:ascii="Arial" w:hAnsi="Arial" w:cs="Arial"/>
          <w:szCs w:val="24"/>
        </w:rPr>
      </w:pPr>
      <w:r w:rsidRPr="009401B0">
        <w:rPr>
          <w:rFonts w:ascii="Arial" w:hAnsi="Arial" w:cs="Arial"/>
          <w:b/>
          <w:bCs/>
          <w:szCs w:val="24"/>
        </w:rPr>
        <w:t>Engaging your Community (5 Points Each)</w:t>
      </w:r>
      <w:r>
        <w:rPr>
          <w:rFonts w:ascii="Arial" w:hAnsi="Arial" w:cs="Arial"/>
          <w:szCs w:val="24"/>
        </w:rPr>
        <w:t xml:space="preserve"> </w:t>
      </w:r>
      <w:r w:rsidR="007F0AA2">
        <w:rPr>
          <w:rFonts w:ascii="Arial" w:hAnsi="Arial" w:cs="Arial"/>
          <w:szCs w:val="24"/>
        </w:rPr>
        <w:t xml:space="preserve">– Activities such as hosting or attending a local event to teach other about </w:t>
      </w:r>
      <w:r w:rsidR="009401B0">
        <w:rPr>
          <w:rFonts w:ascii="Arial" w:hAnsi="Arial" w:cs="Arial"/>
          <w:szCs w:val="24"/>
        </w:rPr>
        <w:t>rocketry or</w:t>
      </w:r>
      <w:r w:rsidR="007F0AA2">
        <w:rPr>
          <w:rFonts w:ascii="Arial" w:hAnsi="Arial" w:cs="Arial"/>
          <w:szCs w:val="24"/>
        </w:rPr>
        <w:t xml:space="preserve"> inviting and having </w:t>
      </w:r>
      <w:r w:rsidR="00425D6F">
        <w:rPr>
          <w:rFonts w:ascii="Arial" w:hAnsi="Arial" w:cs="Arial"/>
          <w:szCs w:val="24"/>
        </w:rPr>
        <w:t>other schools attend one of your launches.</w:t>
      </w:r>
    </w:p>
    <w:p w14:paraId="4F0D1AE6" w14:textId="267BECD4" w:rsidR="00CE321E" w:rsidRDefault="00AB0421" w:rsidP="004004F0">
      <w:pPr>
        <w:rPr>
          <w:rFonts w:ascii="Arial" w:hAnsi="Arial" w:cs="Arial"/>
          <w:szCs w:val="24"/>
        </w:rPr>
      </w:pPr>
      <w:r w:rsidRPr="009401B0">
        <w:rPr>
          <w:rFonts w:ascii="Arial" w:hAnsi="Arial" w:cs="Arial"/>
          <w:b/>
          <w:bCs/>
          <w:szCs w:val="24"/>
        </w:rPr>
        <w:t>Engaging your Peers (2 Points Each)</w:t>
      </w:r>
      <w:r w:rsidR="009401B0">
        <w:rPr>
          <w:rFonts w:ascii="Arial" w:hAnsi="Arial" w:cs="Arial"/>
          <w:szCs w:val="24"/>
        </w:rPr>
        <w:t xml:space="preserve"> – Activities such as designing a promotional poster and displaying it in your school or being featured in your school newspaper.</w:t>
      </w:r>
    </w:p>
    <w:p w14:paraId="27D8C851" w14:textId="77777777" w:rsidR="00CE321E" w:rsidRDefault="00CE321E" w:rsidP="004004F0">
      <w:pPr>
        <w:rPr>
          <w:rFonts w:ascii="Arial" w:hAnsi="Arial" w:cs="Arial"/>
          <w:szCs w:val="24"/>
        </w:rPr>
      </w:pPr>
    </w:p>
    <w:p w14:paraId="5DAB6C7B" w14:textId="44CDD7B3" w:rsidR="004004F0" w:rsidRDefault="00AB0421" w:rsidP="004004F0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lease ensure you provide which category you would like your activity to be judged for.</w:t>
      </w:r>
    </w:p>
    <w:p w14:paraId="1E1813F7" w14:textId="48C64A2D" w:rsidR="00AB0421" w:rsidRDefault="00AB0421" w:rsidP="004004F0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Use as many pages as needed to document your activities.</w:t>
      </w:r>
    </w:p>
    <w:p w14:paraId="126B03EC" w14:textId="77777777" w:rsidR="00AB0421" w:rsidRPr="00B51CDF" w:rsidRDefault="00AB0421" w:rsidP="004004F0">
      <w:pPr>
        <w:rPr>
          <w:rFonts w:ascii="Arial" w:hAnsi="Arial" w:cs="Arial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"/>
        <w:gridCol w:w="1516"/>
        <w:gridCol w:w="3502"/>
        <w:gridCol w:w="1770"/>
        <w:gridCol w:w="1831"/>
      </w:tblGrid>
      <w:tr w:rsidR="004004F0" w:rsidRPr="00B51CDF" w14:paraId="722CBD0D" w14:textId="77777777" w:rsidTr="00AB0421">
        <w:trPr>
          <w:trHeight w:val="753"/>
        </w:trPr>
        <w:tc>
          <w:tcPr>
            <w:tcW w:w="566" w:type="dxa"/>
          </w:tcPr>
          <w:p w14:paraId="02EB378F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516" w:type="dxa"/>
          </w:tcPr>
          <w:p w14:paraId="18283460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Activity</w:t>
            </w:r>
          </w:p>
        </w:tc>
        <w:tc>
          <w:tcPr>
            <w:tcW w:w="3502" w:type="dxa"/>
          </w:tcPr>
          <w:p w14:paraId="32F86753" w14:textId="1DEB42D7" w:rsidR="004004F0" w:rsidRPr="00B51CDF" w:rsidRDefault="00AB0421" w:rsidP="004004F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Category and </w:t>
            </w:r>
            <w:r w:rsidR="004004F0" w:rsidRPr="00B51CDF">
              <w:rPr>
                <w:rFonts w:ascii="Arial" w:hAnsi="Arial" w:cs="Arial"/>
                <w:szCs w:val="24"/>
              </w:rPr>
              <w:t xml:space="preserve">Brief Description </w:t>
            </w:r>
          </w:p>
        </w:tc>
        <w:tc>
          <w:tcPr>
            <w:tcW w:w="1770" w:type="dxa"/>
          </w:tcPr>
          <w:p w14:paraId="319299A7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Date(s) of Activity</w:t>
            </w:r>
          </w:p>
        </w:tc>
        <w:tc>
          <w:tcPr>
            <w:tcW w:w="1831" w:type="dxa"/>
          </w:tcPr>
          <w:p w14:paraId="2CCC5FC7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Documentation enclosed?</w:t>
            </w:r>
          </w:p>
        </w:tc>
      </w:tr>
      <w:tr w:rsidR="004004F0" w:rsidRPr="00B51CDF" w14:paraId="649841BE" w14:textId="77777777" w:rsidTr="00AB0421">
        <w:trPr>
          <w:trHeight w:val="738"/>
        </w:trPr>
        <w:tc>
          <w:tcPr>
            <w:tcW w:w="566" w:type="dxa"/>
          </w:tcPr>
          <w:p w14:paraId="56B20A0C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1</w:t>
            </w:r>
          </w:p>
        </w:tc>
        <w:tc>
          <w:tcPr>
            <w:tcW w:w="1516" w:type="dxa"/>
          </w:tcPr>
          <w:p w14:paraId="6A05A809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5A39BBE3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41C8F396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72A3D3EC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</w:tr>
      <w:tr w:rsidR="004004F0" w:rsidRPr="00B51CDF" w14:paraId="18F999B5" w14:textId="77777777" w:rsidTr="00AB0421">
        <w:trPr>
          <w:trHeight w:val="738"/>
        </w:trPr>
        <w:tc>
          <w:tcPr>
            <w:tcW w:w="566" w:type="dxa"/>
          </w:tcPr>
          <w:p w14:paraId="7144751B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2</w:t>
            </w:r>
          </w:p>
        </w:tc>
        <w:tc>
          <w:tcPr>
            <w:tcW w:w="1516" w:type="dxa"/>
          </w:tcPr>
          <w:p w14:paraId="0D0B940D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0E27B00A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60061E4C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44EAFD9C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</w:tr>
      <w:tr w:rsidR="004004F0" w:rsidRPr="00B51CDF" w14:paraId="5FCD5EC4" w14:textId="77777777" w:rsidTr="00AB0421">
        <w:trPr>
          <w:trHeight w:val="738"/>
        </w:trPr>
        <w:tc>
          <w:tcPr>
            <w:tcW w:w="566" w:type="dxa"/>
          </w:tcPr>
          <w:p w14:paraId="0B778152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3</w:t>
            </w:r>
          </w:p>
        </w:tc>
        <w:tc>
          <w:tcPr>
            <w:tcW w:w="1516" w:type="dxa"/>
          </w:tcPr>
          <w:p w14:paraId="4B94D5A5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3DEEC669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3656B9AB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45FB0818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</w:tr>
      <w:tr w:rsidR="004004F0" w:rsidRPr="00B51CDF" w14:paraId="2598DEE6" w14:textId="77777777" w:rsidTr="00AB0421">
        <w:trPr>
          <w:trHeight w:val="777"/>
        </w:trPr>
        <w:tc>
          <w:tcPr>
            <w:tcW w:w="566" w:type="dxa"/>
          </w:tcPr>
          <w:p w14:paraId="279935FF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1516" w:type="dxa"/>
          </w:tcPr>
          <w:p w14:paraId="049F31CB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53128261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62486C05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4101652C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</w:tr>
      <w:tr w:rsidR="004004F0" w:rsidRPr="00B51CDF" w14:paraId="78941E47" w14:textId="77777777" w:rsidTr="00AB0421">
        <w:trPr>
          <w:trHeight w:val="738"/>
        </w:trPr>
        <w:tc>
          <w:tcPr>
            <w:tcW w:w="566" w:type="dxa"/>
          </w:tcPr>
          <w:p w14:paraId="44240AAE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5</w:t>
            </w:r>
          </w:p>
        </w:tc>
        <w:tc>
          <w:tcPr>
            <w:tcW w:w="1516" w:type="dxa"/>
          </w:tcPr>
          <w:p w14:paraId="4B99056E" w14:textId="60DF967C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1299C43A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4DDBEF00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3461D779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</w:tr>
      <w:tr w:rsidR="004004F0" w:rsidRPr="00B51CDF" w14:paraId="29B4EA11" w14:textId="77777777" w:rsidTr="00AB0421">
        <w:trPr>
          <w:trHeight w:val="843"/>
        </w:trPr>
        <w:tc>
          <w:tcPr>
            <w:tcW w:w="566" w:type="dxa"/>
          </w:tcPr>
          <w:p w14:paraId="1B87E3DE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6</w:t>
            </w:r>
          </w:p>
        </w:tc>
        <w:tc>
          <w:tcPr>
            <w:tcW w:w="1516" w:type="dxa"/>
          </w:tcPr>
          <w:p w14:paraId="3CF2D8B6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0FB78278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1FC39945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0562CB0E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</w:tr>
      <w:tr w:rsidR="00F178D6" w:rsidRPr="00B51CDF" w14:paraId="5785B346" w14:textId="77777777" w:rsidTr="00AB0421">
        <w:trPr>
          <w:trHeight w:val="843"/>
        </w:trPr>
        <w:tc>
          <w:tcPr>
            <w:tcW w:w="566" w:type="dxa"/>
          </w:tcPr>
          <w:p w14:paraId="384723F0" w14:textId="784C56CA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</w:t>
            </w:r>
          </w:p>
        </w:tc>
        <w:tc>
          <w:tcPr>
            <w:tcW w:w="1516" w:type="dxa"/>
          </w:tcPr>
          <w:p w14:paraId="1C3A8389" w14:textId="77777777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0BD4CDFA" w14:textId="77777777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7DEEB3ED" w14:textId="77777777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49798F92" w14:textId="77777777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</w:p>
        </w:tc>
      </w:tr>
      <w:tr w:rsidR="00F178D6" w:rsidRPr="00B51CDF" w14:paraId="7265FC86" w14:textId="77777777" w:rsidTr="00AB0421">
        <w:trPr>
          <w:trHeight w:val="843"/>
        </w:trPr>
        <w:tc>
          <w:tcPr>
            <w:tcW w:w="566" w:type="dxa"/>
          </w:tcPr>
          <w:p w14:paraId="14E2DE7E" w14:textId="23AA8D2E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8</w:t>
            </w:r>
          </w:p>
        </w:tc>
        <w:tc>
          <w:tcPr>
            <w:tcW w:w="1516" w:type="dxa"/>
          </w:tcPr>
          <w:p w14:paraId="5E7E4211" w14:textId="77777777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2CB96C28" w14:textId="77777777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6076F62C" w14:textId="77777777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4ECEE64D" w14:textId="77777777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</w:p>
        </w:tc>
      </w:tr>
    </w:tbl>
    <w:p w14:paraId="65F9C3DC" w14:textId="762F0B2E" w:rsidR="002E6AD1" w:rsidRDefault="002E6AD1" w:rsidP="004004F0">
      <w:pPr>
        <w:rPr>
          <w:rFonts w:ascii="Arial" w:hAnsi="Arial" w:cs="Arial"/>
          <w:szCs w:val="24"/>
        </w:rPr>
      </w:pPr>
    </w:p>
    <w:p w14:paraId="72A22213" w14:textId="77777777" w:rsidR="00C95E71" w:rsidRDefault="00C95E71" w:rsidP="004004F0">
      <w:pPr>
        <w:rPr>
          <w:rFonts w:ascii="Arial" w:hAnsi="Arial" w:cs="Arial"/>
          <w:szCs w:val="24"/>
        </w:rPr>
      </w:pPr>
    </w:p>
    <w:p w14:paraId="2E799FEE" w14:textId="77777777" w:rsidR="00FA796C" w:rsidRPr="00B51CDF" w:rsidRDefault="00FA796C" w:rsidP="00FA796C">
      <w:pPr>
        <w:pStyle w:val="BodyTextIndent"/>
        <w:spacing w:before="0" w:beforeAutospacing="0" w:after="0" w:afterAutospacing="0"/>
        <w:rPr>
          <w:rFonts w:ascii="Arial" w:hAnsi="Arial" w:cs="Arial"/>
        </w:rPr>
      </w:pPr>
      <w:r w:rsidRPr="00B51CDF">
        <w:rPr>
          <w:rFonts w:ascii="Arial" w:hAnsi="Arial" w:cs="Arial"/>
        </w:rPr>
        <w:lastRenderedPageBreak/>
        <w:t>The American Rocketry Challenge</w:t>
      </w:r>
    </w:p>
    <w:p w14:paraId="0AF92C2E" w14:textId="5CF5AE10" w:rsidR="00FA796C" w:rsidRPr="00B51CDF" w:rsidRDefault="00FA796C" w:rsidP="00FA796C">
      <w:pPr>
        <w:pStyle w:val="BodyTextIndent"/>
        <w:spacing w:before="0" w:beforeAutospacing="0" w:after="0" w:afterAutospacing="0"/>
        <w:rPr>
          <w:rFonts w:ascii="Arial" w:hAnsi="Arial" w:cs="Arial"/>
        </w:rPr>
      </w:pPr>
      <w:r w:rsidRPr="00B51CDF">
        <w:rPr>
          <w:rFonts w:ascii="Arial" w:hAnsi="Arial" w:cs="Arial"/>
        </w:rPr>
        <w:t>202</w:t>
      </w:r>
      <w:r w:rsidR="00FE59F9">
        <w:rPr>
          <w:rFonts w:ascii="Arial" w:hAnsi="Arial" w:cs="Arial"/>
        </w:rPr>
        <w:t>1</w:t>
      </w:r>
      <w:r w:rsidRPr="00B51CDF">
        <w:rPr>
          <w:rFonts w:ascii="Arial" w:hAnsi="Arial" w:cs="Arial"/>
        </w:rPr>
        <w:t xml:space="preserve"> Marketing Competition </w:t>
      </w:r>
    </w:p>
    <w:p w14:paraId="14209577" w14:textId="77777777" w:rsidR="00FA796C" w:rsidRPr="00AB0421" w:rsidRDefault="00FA796C" w:rsidP="00FA796C">
      <w:pPr>
        <w:pStyle w:val="BodyTextIndent"/>
        <w:spacing w:before="0" w:beforeAutospacing="0" w:after="0" w:afterAutospacing="0"/>
        <w:rPr>
          <w:rFonts w:ascii="Arial" w:hAnsi="Arial" w:cs="Arial"/>
        </w:rPr>
      </w:pPr>
      <w:r w:rsidRPr="00AB0421">
        <w:rPr>
          <w:rFonts w:ascii="Arial" w:hAnsi="Arial" w:cs="Arial"/>
        </w:rPr>
        <w:t>Bonus Point Activities</w:t>
      </w:r>
      <w:r>
        <w:rPr>
          <w:rFonts w:ascii="Arial" w:hAnsi="Arial" w:cs="Arial"/>
        </w:rPr>
        <w:t xml:space="preserve"> </w:t>
      </w:r>
      <w:r w:rsidRPr="00B51CDF">
        <w:rPr>
          <w:rFonts w:ascii="Arial" w:hAnsi="Arial" w:cs="Arial"/>
        </w:rPr>
        <w:t>Form</w:t>
      </w:r>
    </w:p>
    <w:p w14:paraId="5B4FF17D" w14:textId="77777777" w:rsidR="00C95E71" w:rsidRDefault="00C95E71" w:rsidP="004004F0">
      <w:pPr>
        <w:rPr>
          <w:rFonts w:ascii="Arial" w:hAnsi="Arial" w:cs="Arial"/>
          <w:szCs w:val="24"/>
        </w:rPr>
      </w:pPr>
    </w:p>
    <w:p w14:paraId="393AE729" w14:textId="77777777" w:rsidR="00FA796C" w:rsidRPr="00AB0421" w:rsidRDefault="00FA796C" w:rsidP="00FA796C">
      <w:pPr>
        <w:rPr>
          <w:rFonts w:ascii="Arial" w:hAnsi="Arial" w:cs="Arial"/>
          <w:bCs/>
          <w:szCs w:val="24"/>
        </w:rPr>
      </w:pPr>
      <w:r w:rsidRPr="00AB0421">
        <w:rPr>
          <w:rFonts w:ascii="Arial" w:hAnsi="Arial" w:cs="Arial"/>
          <w:bCs/>
          <w:szCs w:val="24"/>
        </w:rPr>
        <w:t xml:space="preserve">Team Number: ___________________ </w:t>
      </w:r>
    </w:p>
    <w:p w14:paraId="23C2EDDB" w14:textId="77777777" w:rsidR="00FA796C" w:rsidRDefault="00FA796C" w:rsidP="00FA796C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chool/Organization: ___________________</w:t>
      </w:r>
    </w:p>
    <w:p w14:paraId="082BBBDC" w14:textId="77777777" w:rsidR="00FA796C" w:rsidRDefault="00FA796C" w:rsidP="00FA796C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Date: ________________</w:t>
      </w:r>
    </w:p>
    <w:p w14:paraId="77AF871F" w14:textId="77777777" w:rsidR="00FA796C" w:rsidRDefault="00FA796C" w:rsidP="004004F0">
      <w:pPr>
        <w:rPr>
          <w:rFonts w:ascii="Arial" w:hAnsi="Arial" w:cs="Arial"/>
          <w:szCs w:val="24"/>
        </w:rPr>
      </w:pPr>
    </w:p>
    <w:p w14:paraId="68D28068" w14:textId="77777777" w:rsidR="00FA796C" w:rsidRPr="007F21B0" w:rsidRDefault="00FA796C" w:rsidP="004004F0">
      <w:pPr>
        <w:rPr>
          <w:rFonts w:ascii="Arial" w:hAnsi="Arial" w:cs="Arial"/>
          <w:sz w:val="8"/>
          <w:szCs w:val="8"/>
        </w:rPr>
      </w:pPr>
    </w:p>
    <w:p w14:paraId="14842F0B" w14:textId="77777777" w:rsidR="00FA796C" w:rsidRPr="006F366F" w:rsidRDefault="00FA796C" w:rsidP="004004F0">
      <w:pPr>
        <w:rPr>
          <w:rFonts w:ascii="Arial" w:hAnsi="Arial" w:cs="Arial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"/>
        <w:gridCol w:w="1516"/>
        <w:gridCol w:w="3502"/>
        <w:gridCol w:w="1770"/>
        <w:gridCol w:w="1831"/>
      </w:tblGrid>
      <w:tr w:rsidR="00FA796C" w:rsidRPr="00B51CDF" w14:paraId="78679ACF" w14:textId="77777777" w:rsidTr="007F21B0">
        <w:trPr>
          <w:trHeight w:val="753"/>
        </w:trPr>
        <w:tc>
          <w:tcPr>
            <w:tcW w:w="566" w:type="dxa"/>
          </w:tcPr>
          <w:p w14:paraId="51144F3F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516" w:type="dxa"/>
          </w:tcPr>
          <w:p w14:paraId="1330FD94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Activity</w:t>
            </w:r>
          </w:p>
        </w:tc>
        <w:tc>
          <w:tcPr>
            <w:tcW w:w="3502" w:type="dxa"/>
          </w:tcPr>
          <w:p w14:paraId="597CDA80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Category and </w:t>
            </w:r>
            <w:r w:rsidRPr="00B51CDF">
              <w:rPr>
                <w:rFonts w:ascii="Arial" w:hAnsi="Arial" w:cs="Arial"/>
                <w:szCs w:val="24"/>
              </w:rPr>
              <w:t xml:space="preserve">Brief Description </w:t>
            </w:r>
          </w:p>
        </w:tc>
        <w:tc>
          <w:tcPr>
            <w:tcW w:w="1770" w:type="dxa"/>
          </w:tcPr>
          <w:p w14:paraId="25D74222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Date(s) of Activity</w:t>
            </w:r>
          </w:p>
        </w:tc>
        <w:tc>
          <w:tcPr>
            <w:tcW w:w="1831" w:type="dxa"/>
          </w:tcPr>
          <w:p w14:paraId="4E10DFD4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Documentation enclosed?</w:t>
            </w:r>
          </w:p>
        </w:tc>
      </w:tr>
      <w:tr w:rsidR="00FA796C" w:rsidRPr="00B51CDF" w14:paraId="67290BE5" w14:textId="77777777" w:rsidTr="007F21B0">
        <w:trPr>
          <w:trHeight w:val="738"/>
        </w:trPr>
        <w:tc>
          <w:tcPr>
            <w:tcW w:w="566" w:type="dxa"/>
          </w:tcPr>
          <w:p w14:paraId="39AAEC63" w14:textId="13B6DCB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9</w:t>
            </w:r>
          </w:p>
        </w:tc>
        <w:tc>
          <w:tcPr>
            <w:tcW w:w="1516" w:type="dxa"/>
          </w:tcPr>
          <w:p w14:paraId="6D3B6F19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1C2209D2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60DF7AF4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787CCF49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  <w:tr w:rsidR="00FA796C" w:rsidRPr="00B51CDF" w14:paraId="79E3B0DC" w14:textId="77777777" w:rsidTr="007F21B0">
        <w:trPr>
          <w:trHeight w:val="738"/>
        </w:trPr>
        <w:tc>
          <w:tcPr>
            <w:tcW w:w="566" w:type="dxa"/>
          </w:tcPr>
          <w:p w14:paraId="2CBA2B15" w14:textId="106E18DD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</w:t>
            </w:r>
          </w:p>
        </w:tc>
        <w:tc>
          <w:tcPr>
            <w:tcW w:w="1516" w:type="dxa"/>
          </w:tcPr>
          <w:p w14:paraId="7D1384C4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70D93F9F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596AB0AB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6D087E57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  <w:tr w:rsidR="00FA796C" w:rsidRPr="00B51CDF" w14:paraId="1D68E0DB" w14:textId="77777777" w:rsidTr="007F21B0">
        <w:trPr>
          <w:trHeight w:val="738"/>
        </w:trPr>
        <w:tc>
          <w:tcPr>
            <w:tcW w:w="566" w:type="dxa"/>
          </w:tcPr>
          <w:p w14:paraId="2F04DF6F" w14:textId="5E9348C9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</w:t>
            </w:r>
          </w:p>
        </w:tc>
        <w:tc>
          <w:tcPr>
            <w:tcW w:w="1516" w:type="dxa"/>
          </w:tcPr>
          <w:p w14:paraId="68FC745F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3809528E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58B0D698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13256A3A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  <w:tr w:rsidR="00FA796C" w:rsidRPr="00B51CDF" w14:paraId="12F9200D" w14:textId="77777777" w:rsidTr="007F21B0">
        <w:trPr>
          <w:trHeight w:val="777"/>
        </w:trPr>
        <w:tc>
          <w:tcPr>
            <w:tcW w:w="566" w:type="dxa"/>
          </w:tcPr>
          <w:p w14:paraId="5B86E45C" w14:textId="12B58EF5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2</w:t>
            </w:r>
          </w:p>
        </w:tc>
        <w:tc>
          <w:tcPr>
            <w:tcW w:w="1516" w:type="dxa"/>
          </w:tcPr>
          <w:p w14:paraId="60F37D1B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78134CEC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177AEAF4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619457CC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  <w:tr w:rsidR="00FA796C" w:rsidRPr="00B51CDF" w14:paraId="2C3099B8" w14:textId="77777777" w:rsidTr="007F21B0">
        <w:trPr>
          <w:trHeight w:val="738"/>
        </w:trPr>
        <w:tc>
          <w:tcPr>
            <w:tcW w:w="566" w:type="dxa"/>
          </w:tcPr>
          <w:p w14:paraId="7A4F5E9F" w14:textId="7D6249AA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</w:t>
            </w:r>
          </w:p>
        </w:tc>
        <w:tc>
          <w:tcPr>
            <w:tcW w:w="1516" w:type="dxa"/>
          </w:tcPr>
          <w:p w14:paraId="51EDFA0A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319E2A46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1BC894B3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78FD65A0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  <w:tr w:rsidR="00FA796C" w:rsidRPr="00B51CDF" w14:paraId="4E87491C" w14:textId="77777777" w:rsidTr="007F21B0">
        <w:trPr>
          <w:trHeight w:val="738"/>
        </w:trPr>
        <w:tc>
          <w:tcPr>
            <w:tcW w:w="566" w:type="dxa"/>
          </w:tcPr>
          <w:p w14:paraId="566E62BE" w14:textId="29231442" w:rsidR="00FA796C" w:rsidRDefault="006F366F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4</w:t>
            </w:r>
          </w:p>
        </w:tc>
        <w:tc>
          <w:tcPr>
            <w:tcW w:w="1516" w:type="dxa"/>
          </w:tcPr>
          <w:p w14:paraId="63CEF1BB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151C838E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01EF924A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5ECBE118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  <w:tr w:rsidR="00FA796C" w:rsidRPr="00B51CDF" w14:paraId="4A51A792" w14:textId="77777777" w:rsidTr="007F21B0">
        <w:trPr>
          <w:trHeight w:val="738"/>
        </w:trPr>
        <w:tc>
          <w:tcPr>
            <w:tcW w:w="566" w:type="dxa"/>
          </w:tcPr>
          <w:p w14:paraId="3E13BCED" w14:textId="6B78FDE5" w:rsidR="00FA796C" w:rsidRDefault="006F366F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</w:t>
            </w:r>
          </w:p>
        </w:tc>
        <w:tc>
          <w:tcPr>
            <w:tcW w:w="1516" w:type="dxa"/>
          </w:tcPr>
          <w:p w14:paraId="1643B2DB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3E3149EF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03EE2F84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63A19EB0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  <w:tr w:rsidR="00FA796C" w:rsidRPr="00B51CDF" w14:paraId="7E5F9F26" w14:textId="77777777" w:rsidTr="007F21B0">
        <w:trPr>
          <w:trHeight w:val="843"/>
        </w:trPr>
        <w:tc>
          <w:tcPr>
            <w:tcW w:w="566" w:type="dxa"/>
          </w:tcPr>
          <w:p w14:paraId="5F860594" w14:textId="78900CA5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</w:t>
            </w:r>
            <w:r w:rsidR="006F366F">
              <w:rPr>
                <w:rFonts w:ascii="Arial" w:hAnsi="Arial" w:cs="Arial"/>
                <w:szCs w:val="24"/>
              </w:rPr>
              <w:t>6</w:t>
            </w:r>
          </w:p>
        </w:tc>
        <w:tc>
          <w:tcPr>
            <w:tcW w:w="1516" w:type="dxa"/>
          </w:tcPr>
          <w:p w14:paraId="3390E186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58289497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27D94690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5574D6C1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  <w:tr w:rsidR="00FA796C" w:rsidRPr="00B51CDF" w14:paraId="292E7A83" w14:textId="77777777" w:rsidTr="007F21B0">
        <w:trPr>
          <w:trHeight w:val="843"/>
        </w:trPr>
        <w:tc>
          <w:tcPr>
            <w:tcW w:w="566" w:type="dxa"/>
          </w:tcPr>
          <w:p w14:paraId="35696A5E" w14:textId="0378A7E2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</w:t>
            </w:r>
            <w:r w:rsidR="006F366F">
              <w:rPr>
                <w:rFonts w:ascii="Arial" w:hAnsi="Arial" w:cs="Arial"/>
                <w:szCs w:val="24"/>
              </w:rPr>
              <w:t>7</w:t>
            </w:r>
          </w:p>
        </w:tc>
        <w:tc>
          <w:tcPr>
            <w:tcW w:w="1516" w:type="dxa"/>
          </w:tcPr>
          <w:p w14:paraId="282271D7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4C7608D7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673E01BC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50D57D23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  <w:tr w:rsidR="00FA796C" w:rsidRPr="00B51CDF" w14:paraId="315B3AB0" w14:textId="77777777" w:rsidTr="007F21B0">
        <w:trPr>
          <w:trHeight w:val="843"/>
        </w:trPr>
        <w:tc>
          <w:tcPr>
            <w:tcW w:w="566" w:type="dxa"/>
          </w:tcPr>
          <w:p w14:paraId="771EC269" w14:textId="4CF85026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</w:t>
            </w:r>
            <w:r w:rsidR="006F366F">
              <w:rPr>
                <w:rFonts w:ascii="Arial" w:hAnsi="Arial" w:cs="Arial"/>
                <w:szCs w:val="24"/>
              </w:rPr>
              <w:t>8</w:t>
            </w:r>
          </w:p>
        </w:tc>
        <w:tc>
          <w:tcPr>
            <w:tcW w:w="1516" w:type="dxa"/>
          </w:tcPr>
          <w:p w14:paraId="721539A4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33514064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4F2000E3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19CEE606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</w:tbl>
    <w:p w14:paraId="55A74C64" w14:textId="77777777" w:rsidR="00FA796C" w:rsidRDefault="00FA796C" w:rsidP="004004F0">
      <w:pPr>
        <w:rPr>
          <w:rFonts w:ascii="Arial" w:hAnsi="Arial" w:cs="Arial"/>
          <w:szCs w:val="24"/>
        </w:rPr>
      </w:pPr>
    </w:p>
    <w:p w14:paraId="05CCE258" w14:textId="77777777" w:rsidR="00B51CDF" w:rsidRPr="00FA796C" w:rsidRDefault="00B51CDF" w:rsidP="004004F0">
      <w:pPr>
        <w:rPr>
          <w:rFonts w:ascii="Arial" w:hAnsi="Arial" w:cs="Arial"/>
          <w:sz w:val="2"/>
          <w:szCs w:val="2"/>
        </w:rPr>
      </w:pPr>
    </w:p>
    <w:tbl>
      <w:tblPr>
        <w:tblStyle w:val="TableGrid"/>
        <w:tblW w:w="9573" w:type="dxa"/>
        <w:tblLook w:val="04A0" w:firstRow="1" w:lastRow="0" w:firstColumn="1" w:lastColumn="0" w:noHBand="0" w:noVBand="1"/>
      </w:tblPr>
      <w:tblGrid>
        <w:gridCol w:w="4213"/>
        <w:gridCol w:w="5360"/>
      </w:tblGrid>
      <w:tr w:rsidR="004004F0" w:rsidRPr="00B51CDF" w14:paraId="6C02E688" w14:textId="77777777" w:rsidTr="006F366F">
        <w:trPr>
          <w:trHeight w:val="600"/>
        </w:trPr>
        <w:tc>
          <w:tcPr>
            <w:tcW w:w="9573" w:type="dxa"/>
            <w:gridSpan w:val="2"/>
            <w:noWrap/>
            <w:hideMark/>
          </w:tcPr>
          <w:p w14:paraId="08909929" w14:textId="3A913CD8" w:rsidR="004004F0" w:rsidRPr="006F366F" w:rsidRDefault="004004F0">
            <w:pPr>
              <w:rPr>
                <w:rFonts w:ascii="Arial" w:hAnsi="Arial" w:cs="Arial"/>
                <w:szCs w:val="24"/>
              </w:rPr>
            </w:pPr>
            <w:r w:rsidRPr="006F366F">
              <w:rPr>
                <w:rFonts w:ascii="Arial" w:hAnsi="Arial" w:cs="Arial"/>
                <w:szCs w:val="24"/>
              </w:rPr>
              <w:t xml:space="preserve">As the adult supervisor or mentor for this team I verify that the students on the team performed the above activities as stated. </w:t>
            </w:r>
          </w:p>
        </w:tc>
      </w:tr>
      <w:tr w:rsidR="004004F0" w:rsidRPr="001E37ED" w14:paraId="5023141B" w14:textId="77777777" w:rsidTr="006F366F">
        <w:trPr>
          <w:trHeight w:val="1028"/>
        </w:trPr>
        <w:tc>
          <w:tcPr>
            <w:tcW w:w="4213" w:type="dxa"/>
            <w:hideMark/>
          </w:tcPr>
          <w:p w14:paraId="1F3B1409" w14:textId="3657D0BB" w:rsidR="004004F0" w:rsidRPr="006F366F" w:rsidRDefault="006F366F">
            <w:pPr>
              <w:rPr>
                <w:rFonts w:ascii="Arial" w:hAnsi="Arial" w:cs="Arial"/>
                <w:szCs w:val="22"/>
              </w:rPr>
            </w:pPr>
            <w:r w:rsidRPr="006F366F">
              <w:rPr>
                <w:rFonts w:ascii="Arial" w:hAnsi="Arial" w:cs="Arial"/>
                <w:szCs w:val="22"/>
              </w:rPr>
              <w:t>Adult Name</w:t>
            </w:r>
          </w:p>
        </w:tc>
        <w:tc>
          <w:tcPr>
            <w:tcW w:w="5359" w:type="dxa"/>
            <w:hideMark/>
          </w:tcPr>
          <w:p w14:paraId="562C75D1" w14:textId="4EEAE714" w:rsidR="004004F0" w:rsidRPr="006F366F" w:rsidRDefault="006F366F">
            <w:pPr>
              <w:rPr>
                <w:rFonts w:ascii="Arial" w:hAnsi="Arial" w:cs="Arial"/>
                <w:szCs w:val="22"/>
              </w:rPr>
            </w:pPr>
            <w:r w:rsidRPr="006F366F">
              <w:rPr>
                <w:rFonts w:ascii="Arial" w:hAnsi="Arial" w:cs="Arial"/>
                <w:szCs w:val="22"/>
              </w:rPr>
              <w:t>Adult Signature</w:t>
            </w:r>
          </w:p>
        </w:tc>
      </w:tr>
    </w:tbl>
    <w:p w14:paraId="435B3AED" w14:textId="39CC51A3" w:rsidR="003F1279" w:rsidRPr="00AB0421" w:rsidRDefault="003F1279" w:rsidP="00AB0421">
      <w:pPr>
        <w:widowControl/>
        <w:spacing w:after="200" w:line="276" w:lineRule="auto"/>
        <w:rPr>
          <w:rFonts w:asciiTheme="minorHAnsi" w:hAnsiTheme="minorHAnsi" w:cs="Helvetica"/>
          <w:sz w:val="4"/>
          <w:szCs w:val="2"/>
        </w:rPr>
      </w:pPr>
    </w:p>
    <w:sectPr w:rsidR="003F1279" w:rsidRPr="00AB0421" w:rsidSect="00FA796C">
      <w:headerReference w:type="default" r:id="rId9"/>
      <w:pgSz w:w="12240" w:h="15840"/>
      <w:pgMar w:top="108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D3ADC7" w14:textId="77777777" w:rsidR="002E6AD1" w:rsidRDefault="002E6AD1" w:rsidP="00BE1BFC">
      <w:r>
        <w:separator/>
      </w:r>
    </w:p>
  </w:endnote>
  <w:endnote w:type="continuationSeparator" w:id="0">
    <w:p w14:paraId="7AF6AB2C" w14:textId="77777777" w:rsidR="002E6AD1" w:rsidRDefault="002E6AD1" w:rsidP="00BE1BFC">
      <w:r>
        <w:continuationSeparator/>
      </w:r>
    </w:p>
  </w:endnote>
  <w:endnote w:type="continuationNotice" w:id="1">
    <w:p w14:paraId="156E6C78" w14:textId="77777777" w:rsidR="00E7004A" w:rsidRDefault="00E700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65D49F" w14:textId="77777777" w:rsidR="002E6AD1" w:rsidRDefault="002E6AD1" w:rsidP="00BE1BFC">
      <w:r>
        <w:separator/>
      </w:r>
    </w:p>
  </w:footnote>
  <w:footnote w:type="continuationSeparator" w:id="0">
    <w:p w14:paraId="505A981F" w14:textId="77777777" w:rsidR="002E6AD1" w:rsidRDefault="002E6AD1" w:rsidP="00BE1BFC">
      <w:r>
        <w:continuationSeparator/>
      </w:r>
    </w:p>
  </w:footnote>
  <w:footnote w:type="continuationNotice" w:id="1">
    <w:p w14:paraId="6B6E28CE" w14:textId="77777777" w:rsidR="00E7004A" w:rsidRDefault="00E700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4D6C2A" w14:textId="09EDF527" w:rsidR="00FA796C" w:rsidRDefault="00FA796C">
    <w:pPr>
      <w:pStyle w:val="Header"/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08E28335" wp14:editId="1E1F3135">
          <wp:simplePos x="0" y="0"/>
          <wp:positionH relativeFrom="margin">
            <wp:align>right</wp:align>
          </wp:positionH>
          <wp:positionV relativeFrom="margin">
            <wp:align>top</wp:align>
          </wp:positionV>
          <wp:extent cx="734510" cy="13716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451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4577">
      <o:colormenu v:ext="edit" strokecolor="none [3204]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TaztDQ1M7E0szBV0lEKTi0uzszPAykwqgUAyph5vCwAAAA="/>
  </w:docVars>
  <w:rsids>
    <w:rsidRoot w:val="00BE1BFC"/>
    <w:rsid w:val="00016444"/>
    <w:rsid w:val="000D6ABE"/>
    <w:rsid w:val="001568D3"/>
    <w:rsid w:val="001C28F5"/>
    <w:rsid w:val="001D5CE2"/>
    <w:rsid w:val="001E37ED"/>
    <w:rsid w:val="00257A26"/>
    <w:rsid w:val="00264222"/>
    <w:rsid w:val="002B369D"/>
    <w:rsid w:val="002E6AD1"/>
    <w:rsid w:val="00395FCD"/>
    <w:rsid w:val="003F1279"/>
    <w:rsid w:val="004004F0"/>
    <w:rsid w:val="00425D6F"/>
    <w:rsid w:val="0045623A"/>
    <w:rsid w:val="004947AD"/>
    <w:rsid w:val="004B1F31"/>
    <w:rsid w:val="004D2075"/>
    <w:rsid w:val="005315F1"/>
    <w:rsid w:val="005E21B3"/>
    <w:rsid w:val="005E5E37"/>
    <w:rsid w:val="006323B5"/>
    <w:rsid w:val="00673302"/>
    <w:rsid w:val="006F366F"/>
    <w:rsid w:val="00764425"/>
    <w:rsid w:val="007768E5"/>
    <w:rsid w:val="00776E06"/>
    <w:rsid w:val="007F0AA2"/>
    <w:rsid w:val="007F21B0"/>
    <w:rsid w:val="008B13AC"/>
    <w:rsid w:val="009401B0"/>
    <w:rsid w:val="0094389F"/>
    <w:rsid w:val="009A71B2"/>
    <w:rsid w:val="00A24E3E"/>
    <w:rsid w:val="00AB0421"/>
    <w:rsid w:val="00B440C6"/>
    <w:rsid w:val="00B51CDF"/>
    <w:rsid w:val="00B61D5B"/>
    <w:rsid w:val="00BA5907"/>
    <w:rsid w:val="00BE1BFC"/>
    <w:rsid w:val="00C3565E"/>
    <w:rsid w:val="00C72B54"/>
    <w:rsid w:val="00C95E71"/>
    <w:rsid w:val="00CB1E69"/>
    <w:rsid w:val="00CE321E"/>
    <w:rsid w:val="00D960C1"/>
    <w:rsid w:val="00E7004A"/>
    <w:rsid w:val="00EC3E06"/>
    <w:rsid w:val="00ED61D2"/>
    <w:rsid w:val="00F178D6"/>
    <w:rsid w:val="00F4337D"/>
    <w:rsid w:val="00FA796C"/>
    <w:rsid w:val="00FE59F9"/>
    <w:rsid w:val="2B38D5EC"/>
    <w:rsid w:val="78481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>
      <o:colormenu v:ext="edit" strokecolor="none [3204]"/>
    </o:shapedefaults>
    <o:shapelayout v:ext="edit">
      <o:idmap v:ext="edit" data="1"/>
    </o:shapelayout>
  </w:shapeDefaults>
  <w:decimalSymbol w:val="."/>
  <w:listSeparator w:val=","/>
  <w14:docId w14:val="74A7EC1E"/>
  <w15:docId w15:val="{8A969B0E-8F0D-46E7-98C8-066F23907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8D3"/>
    <w:pPr>
      <w:widowControl w:val="0"/>
      <w:spacing w:after="0" w:line="240" w:lineRule="auto"/>
    </w:pPr>
    <w:rPr>
      <w:rFonts w:ascii="Courier" w:eastAsia="Times New Roman" w:hAnsi="Courier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E1BFC"/>
    <w:pPr>
      <w:tabs>
        <w:tab w:val="center" w:pos="4320"/>
        <w:tab w:val="right" w:pos="8640"/>
      </w:tabs>
    </w:pPr>
    <w:rPr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BE1BFC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1B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BFC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BE1B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1BFC"/>
  </w:style>
  <w:style w:type="character" w:styleId="Hyperlink">
    <w:name w:val="Hyperlink"/>
    <w:rsid w:val="00BE1BFC"/>
    <w:rPr>
      <w:color w:val="09519C"/>
      <w:u w:val="none"/>
    </w:rPr>
  </w:style>
  <w:style w:type="paragraph" w:customStyle="1" w:styleId="AIAinfo">
    <w:name w:val="AIA info"/>
    <w:qFormat/>
    <w:rsid w:val="00BE1BFC"/>
    <w:pPr>
      <w:spacing w:after="0" w:line="240" w:lineRule="auto"/>
      <w:jc w:val="center"/>
    </w:pPr>
    <w:rPr>
      <w:rFonts w:ascii="Arial" w:eastAsia="Cambria" w:hAnsi="Arial" w:cs="Times New Roman"/>
      <w:color w:val="09519C"/>
      <w:sz w:val="20"/>
      <w:szCs w:val="24"/>
    </w:rPr>
  </w:style>
  <w:style w:type="paragraph" w:styleId="BodyTextIndent">
    <w:name w:val="Body Text Indent"/>
    <w:basedOn w:val="Normal"/>
    <w:link w:val="BodyTextIndentChar"/>
    <w:uiPriority w:val="99"/>
    <w:rsid w:val="001568D3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1568D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004F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F21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62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0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908E8E6AB7384198FB8729214B037D" ma:contentTypeVersion="13" ma:contentTypeDescription="Create a new document." ma:contentTypeScope="" ma:versionID="d3807c2c7a887118eda737e777dce8a3">
  <xsd:schema xmlns:xsd="http://www.w3.org/2001/XMLSchema" xmlns:xs="http://www.w3.org/2001/XMLSchema" xmlns:p="http://schemas.microsoft.com/office/2006/metadata/properties" xmlns:ns3="9c910469-9674-499d-8fca-5242b0b8b6e6" xmlns:ns4="604c3534-efa1-460b-b33f-3d2751688644" targetNamespace="http://schemas.microsoft.com/office/2006/metadata/properties" ma:root="true" ma:fieldsID="18983fe7bcff08d9796c57ba79117ead" ns3:_="" ns4:_="">
    <xsd:import namespace="9c910469-9674-499d-8fca-5242b0b8b6e6"/>
    <xsd:import namespace="604c3534-efa1-460b-b33f-3d275168864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910469-9674-499d-8fca-5242b0b8b6e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4c3534-efa1-460b-b33f-3d27516886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6C48D3-6964-45E5-9A5C-1F8EA7940B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5BFA46-48E8-4DE1-AD85-4F147A54F0E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604c3534-efa1-460b-b33f-3d2751688644"/>
    <ds:schemaRef ds:uri="http://purl.org/dc/elements/1.1/"/>
    <ds:schemaRef ds:uri="http://schemas.microsoft.com/office/2006/metadata/properties"/>
    <ds:schemaRef ds:uri="9c910469-9674-499d-8fca-5242b0b8b6e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25F0B53-45E7-4870-95A6-78F261F9F0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910469-9674-499d-8fca-5242b0b8b6e6"/>
    <ds:schemaRef ds:uri="604c3534-efa1-460b-b33f-3d27516886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IA</Company>
  <LinksUpToDate>false</LinksUpToDate>
  <CharactersWithSpaces>1520</CharactersWithSpaces>
  <SharedDoc>false</SharedDoc>
  <HLinks>
    <vt:vector size="6" baseType="variant">
      <vt:variant>
        <vt:i4>3473452</vt:i4>
      </vt:variant>
      <vt:variant>
        <vt:i4>0</vt:i4>
      </vt:variant>
      <vt:variant>
        <vt:i4>0</vt:i4>
      </vt:variant>
      <vt:variant>
        <vt:i4>5</vt:i4>
      </vt:variant>
      <vt:variant>
        <vt:lpwstr>https://www.surveymonkey.com/r/PNH2TSJ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.gudzak</dc:creator>
  <cp:keywords/>
  <cp:lastModifiedBy>Davis, Jeremy</cp:lastModifiedBy>
  <cp:revision>2</cp:revision>
  <cp:lastPrinted>2014-05-16T23:48:00Z</cp:lastPrinted>
  <dcterms:created xsi:type="dcterms:W3CDTF">2021-04-08T16:32:00Z</dcterms:created>
  <dcterms:modified xsi:type="dcterms:W3CDTF">2021-04-08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908E8E6AB7384198FB8729214B037D</vt:lpwstr>
  </property>
</Properties>
</file>